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01CABDC0" w:rsidR="00EB12E9" w:rsidRDefault="00DD0927">
      <w:pPr>
        <w:pStyle w:val="Title"/>
      </w:pPr>
      <w:bookmarkStart w:id="0" w:name="_8uj90gqfyy4u" w:colFirst="0" w:colLast="0"/>
      <w:bookmarkEnd w:id="0"/>
      <w:r>
        <w:t>C</w:t>
      </w:r>
      <w:r w:rsidR="00135C57">
        <w:t>YBR</w:t>
      </w:r>
      <w:r>
        <w:t xml:space="preserve"> 1500 Assignment, Week 5</w:t>
      </w:r>
    </w:p>
    <w:p w14:paraId="00000002" w14:textId="77777777" w:rsidR="00EB12E9" w:rsidRDefault="00DD0927">
      <w:pPr>
        <w:pStyle w:val="Heading1"/>
        <w:rPr>
          <w:i/>
        </w:rPr>
      </w:pPr>
      <w:bookmarkStart w:id="1" w:name="_vtcee9ackr07" w:colFirst="0" w:colLast="0"/>
      <w:bookmarkEnd w:id="1"/>
      <w:r>
        <w:t>Part I: Required Readings and Lecture Content</w:t>
      </w:r>
    </w:p>
    <w:p w14:paraId="0115A415" w14:textId="77777777" w:rsidR="0029147A" w:rsidRDefault="00DD0927">
      <w:pPr>
        <w:numPr>
          <w:ilvl w:val="0"/>
          <w:numId w:val="1"/>
        </w:numPr>
      </w:pPr>
      <w:r>
        <w:t>Watch the videos here for the lectur</w:t>
      </w:r>
      <w:r w:rsidR="0029147A">
        <w:t xml:space="preserve">e. </w:t>
      </w:r>
    </w:p>
    <w:p w14:paraId="00000003" w14:textId="0E197120" w:rsidR="00EB12E9" w:rsidRDefault="0029147A" w:rsidP="0029147A">
      <w:pPr>
        <w:ind w:left="720"/>
      </w:pPr>
      <w:r>
        <w:t>Note: Please make sure to watch these videos before attempting the quiz.</w:t>
      </w:r>
    </w:p>
    <w:p w14:paraId="131CAC45" w14:textId="0469D1EF" w:rsidR="00A308E4" w:rsidRDefault="00A308E4">
      <w:pPr>
        <w:ind w:left="1440"/>
      </w:pPr>
      <w:r>
        <w:tab/>
        <w:t xml:space="preserve">Video Lecture 1, Week 5 Update: </w:t>
      </w:r>
      <w:hyperlink r:id="rId5" w:history="1">
        <w:r w:rsidRPr="00A308E4">
          <w:rPr>
            <w:rStyle w:val="Hyperlink"/>
          </w:rPr>
          <w:t>https://youtu.be/WjiQyfj_xRc</w:t>
        </w:r>
      </w:hyperlink>
    </w:p>
    <w:p w14:paraId="00000006" w14:textId="0CA1A312" w:rsidR="00EB12E9" w:rsidRDefault="00DD0927">
      <w:pPr>
        <w:ind w:left="2160"/>
      </w:pPr>
      <w:r>
        <w:t xml:space="preserve">Video Lecture </w:t>
      </w:r>
      <w:r w:rsidR="00A308E4">
        <w:t>2</w:t>
      </w:r>
      <w:r>
        <w:t xml:space="preserve">, Chapter 11, part 1: </w:t>
      </w:r>
      <w:hyperlink r:id="rId6">
        <w:r>
          <w:rPr>
            <w:color w:val="1155CC"/>
            <w:u w:val="single"/>
          </w:rPr>
          <w:t>https://youtu.be/yQymBOL8Acc</w:t>
        </w:r>
      </w:hyperlink>
      <w:r>
        <w:t xml:space="preserve"> </w:t>
      </w:r>
    </w:p>
    <w:p w14:paraId="00000007" w14:textId="1631B251" w:rsidR="00EB12E9" w:rsidRDefault="00DD0927">
      <w:pPr>
        <w:ind w:left="2160"/>
      </w:pPr>
      <w:r>
        <w:t xml:space="preserve">Video Lecture </w:t>
      </w:r>
      <w:r w:rsidR="00A308E4">
        <w:t>3</w:t>
      </w:r>
      <w:r>
        <w:t xml:space="preserve">, Chapter 11, part 2: </w:t>
      </w:r>
      <w:hyperlink r:id="rId7">
        <w:r>
          <w:rPr>
            <w:color w:val="1155CC"/>
            <w:u w:val="single"/>
          </w:rPr>
          <w:t>https://youtu.be/OzHQ_qzeFnQ</w:t>
        </w:r>
      </w:hyperlink>
      <w:r>
        <w:t xml:space="preserve"> </w:t>
      </w:r>
    </w:p>
    <w:p w14:paraId="0000000D" w14:textId="77777777" w:rsidR="00EB12E9" w:rsidRDefault="00DD0927">
      <w:pPr>
        <w:pStyle w:val="Heading1"/>
        <w:rPr>
          <w:i/>
        </w:rPr>
      </w:pPr>
      <w:bookmarkStart w:id="2" w:name="_ppgozc2v8854" w:colFirst="0" w:colLast="0"/>
      <w:bookmarkEnd w:id="2"/>
      <w:r>
        <w:t>Part 2: Chapter 11, Basic Scripting</w:t>
      </w:r>
    </w:p>
    <w:p w14:paraId="48CB0573" w14:textId="77777777" w:rsidR="00D11380" w:rsidRPr="000D6310" w:rsidRDefault="00D11380" w:rsidP="00D11380">
      <w:r w:rsidRPr="000D6310">
        <w:t>1.</w:t>
      </w:r>
      <w:r w:rsidRPr="000D6310">
        <w:tab/>
        <w:t xml:space="preserve">Start a new </w:t>
      </w:r>
      <w:r w:rsidRPr="00D11380">
        <w:rPr>
          <w:i/>
          <w:iCs/>
        </w:rPr>
        <w:t>bash</w:t>
      </w:r>
      <w:r w:rsidRPr="000D6310">
        <w:t xml:space="preserve"> shell/terminal session.</w:t>
      </w:r>
    </w:p>
    <w:p w14:paraId="2F9CE425" w14:textId="77777777" w:rsidR="00D11380" w:rsidRPr="000D6310" w:rsidRDefault="00D11380" w:rsidP="00D11380">
      <w:r w:rsidRPr="000D6310">
        <w:t>2.</w:t>
      </w:r>
      <w:r w:rsidRPr="000D6310">
        <w:tab/>
        <w:t xml:space="preserve">In your </w:t>
      </w:r>
      <w:r w:rsidRPr="00185C34">
        <w:rPr>
          <w:b/>
          <w:bCs/>
        </w:rPr>
        <w:t>~/Documents</w:t>
      </w:r>
      <w:r w:rsidRPr="000D6310">
        <w:t xml:space="preserve"> directory, make sure there are at least a couple of files--doesn’t matter what they are, as long as there are at least a couple of files there (if not, create some files using touch. If you’re on another distribution and have no </w:t>
      </w:r>
      <w:r w:rsidRPr="00185C34">
        <w:rPr>
          <w:b/>
          <w:bCs/>
        </w:rPr>
        <w:t>~/Documents</w:t>
      </w:r>
      <w:r w:rsidRPr="000D6310">
        <w:t xml:space="preserve"> directory, create one, and then create a couple of files in it).</w:t>
      </w:r>
    </w:p>
    <w:p w14:paraId="30E93157" w14:textId="77777777" w:rsidR="00D11380" w:rsidRPr="000D6310" w:rsidRDefault="00D11380" w:rsidP="00D11380">
      <w:r w:rsidRPr="000D6310">
        <w:t>3.</w:t>
      </w:r>
      <w:r w:rsidRPr="000D6310">
        <w:tab/>
        <w:t xml:space="preserve">In your home directory, make a new directory called </w:t>
      </w:r>
      <w:proofErr w:type="spellStart"/>
      <w:r w:rsidRPr="00185C34">
        <w:rPr>
          <w:b/>
          <w:bCs/>
        </w:rPr>
        <w:t>scripts_hw</w:t>
      </w:r>
      <w:proofErr w:type="spellEnd"/>
      <w:r w:rsidRPr="000D6310">
        <w:t xml:space="preserve">. </w:t>
      </w:r>
    </w:p>
    <w:p w14:paraId="7D169E89" w14:textId="77777777" w:rsidR="00D11380" w:rsidRPr="000D6310" w:rsidRDefault="00D11380" w:rsidP="00D11380">
      <w:r w:rsidRPr="000D6310">
        <w:t>4.</w:t>
      </w:r>
      <w:r w:rsidRPr="000D6310">
        <w:tab/>
        <w:t xml:space="preserve">Add the </w:t>
      </w:r>
      <w:r w:rsidRPr="00185C34">
        <w:rPr>
          <w:b/>
          <w:bCs/>
        </w:rPr>
        <w:t>~/</w:t>
      </w:r>
      <w:proofErr w:type="spellStart"/>
      <w:r w:rsidRPr="00185C34">
        <w:rPr>
          <w:b/>
          <w:bCs/>
        </w:rPr>
        <w:t>scripts_hw</w:t>
      </w:r>
      <w:proofErr w:type="spellEnd"/>
      <w:r w:rsidRPr="000D6310">
        <w:t xml:space="preserve"> directory to your </w:t>
      </w:r>
      <w:r w:rsidRPr="00185C34">
        <w:rPr>
          <w:b/>
          <w:bCs/>
        </w:rPr>
        <w:t>PATH</w:t>
      </w:r>
      <w:r w:rsidRPr="000D6310">
        <w:t xml:space="preserve"> environment variable using the method you learned in the class. </w:t>
      </w:r>
    </w:p>
    <w:p w14:paraId="67CCD5FE" w14:textId="77777777" w:rsidR="00D11380" w:rsidRDefault="00D11380" w:rsidP="00D11380">
      <w:r w:rsidRPr="000D6310">
        <w:t>5.</w:t>
      </w:r>
      <w:r w:rsidRPr="000D6310">
        <w:tab/>
        <w:t xml:space="preserve">In your </w:t>
      </w:r>
      <w:r w:rsidRPr="00185C34">
        <w:rPr>
          <w:b/>
          <w:bCs/>
        </w:rPr>
        <w:t>~/</w:t>
      </w:r>
      <w:proofErr w:type="spellStart"/>
      <w:r w:rsidRPr="00185C34">
        <w:rPr>
          <w:b/>
          <w:bCs/>
        </w:rPr>
        <w:t>script_hw</w:t>
      </w:r>
      <w:proofErr w:type="spellEnd"/>
      <w:r w:rsidRPr="000D6310">
        <w:t xml:space="preserve"> directory, create a file called </w:t>
      </w:r>
      <w:r w:rsidRPr="00185C34">
        <w:rPr>
          <w:b/>
          <w:bCs/>
        </w:rPr>
        <w:t xml:space="preserve">script1 </w:t>
      </w:r>
      <w:r w:rsidRPr="000D6310">
        <w:t>that will display all the files (</w:t>
      </w:r>
      <w:r w:rsidRPr="00185C34">
        <w:rPr>
          <w:b/>
          <w:bCs/>
        </w:rPr>
        <w:t>ls</w:t>
      </w:r>
      <w:r w:rsidRPr="000D6310">
        <w:t xml:space="preserve"> command) with long listing format </w:t>
      </w:r>
      <w:r w:rsidRPr="00185C34">
        <w:rPr>
          <w:b/>
          <w:bCs/>
        </w:rPr>
        <w:t>(-l</w:t>
      </w:r>
      <w:r w:rsidRPr="000D6310">
        <w:t>), and all the processes (</w:t>
      </w:r>
      <w:proofErr w:type="spellStart"/>
      <w:r w:rsidRPr="00185C34">
        <w:rPr>
          <w:b/>
          <w:bCs/>
        </w:rPr>
        <w:t>ps</w:t>
      </w:r>
      <w:proofErr w:type="spellEnd"/>
      <w:r w:rsidRPr="000D6310">
        <w:t xml:space="preserve"> command).</w:t>
      </w:r>
    </w:p>
    <w:p w14:paraId="383A6497" w14:textId="77777777" w:rsidR="00D11380" w:rsidRDefault="00D11380" w:rsidP="00D11380">
      <w:r>
        <w:t>6.</w:t>
      </w:r>
      <w:r>
        <w:tab/>
        <w:t xml:space="preserve">Change the default permission of your </w:t>
      </w:r>
      <w:r w:rsidRPr="00185C34">
        <w:rPr>
          <w:b/>
          <w:bCs/>
        </w:rPr>
        <w:t>script1</w:t>
      </w:r>
      <w:r>
        <w:t xml:space="preserve"> file so that you will be able to execute it.</w:t>
      </w:r>
    </w:p>
    <w:p w14:paraId="3331BD3D" w14:textId="77777777" w:rsidR="00D11380" w:rsidRPr="000D6310" w:rsidRDefault="00D11380" w:rsidP="00D11380">
      <w:r>
        <w:t>7.</w:t>
      </w:r>
      <w:r>
        <w:tab/>
        <w:t xml:space="preserve">Execute </w:t>
      </w:r>
      <w:r w:rsidRPr="00185C34">
        <w:rPr>
          <w:b/>
          <w:bCs/>
        </w:rPr>
        <w:t>script1</w:t>
      </w:r>
      <w:r>
        <w:t>.</w:t>
      </w:r>
    </w:p>
    <w:p w14:paraId="16359279" w14:textId="77777777" w:rsidR="00D11380" w:rsidRDefault="00D11380" w:rsidP="00D11380">
      <w:r>
        <w:t>8</w:t>
      </w:r>
      <w:r w:rsidRPr="000D6310">
        <w:t>.</w:t>
      </w:r>
      <w:r w:rsidRPr="000D6310">
        <w:tab/>
        <w:t xml:space="preserve">In your </w:t>
      </w:r>
      <w:r w:rsidRPr="00185C34">
        <w:rPr>
          <w:b/>
          <w:bCs/>
        </w:rPr>
        <w:t>~/</w:t>
      </w:r>
      <w:proofErr w:type="spellStart"/>
      <w:r w:rsidRPr="00185C34">
        <w:rPr>
          <w:b/>
          <w:bCs/>
        </w:rPr>
        <w:t>script_hw</w:t>
      </w:r>
      <w:proofErr w:type="spellEnd"/>
      <w:r w:rsidRPr="00185C34">
        <w:rPr>
          <w:b/>
          <w:bCs/>
        </w:rPr>
        <w:t xml:space="preserve"> </w:t>
      </w:r>
      <w:r w:rsidRPr="000D6310">
        <w:t xml:space="preserve">directory, create another file call </w:t>
      </w:r>
      <w:r w:rsidRPr="00185C34">
        <w:rPr>
          <w:b/>
          <w:bCs/>
        </w:rPr>
        <w:t>script2</w:t>
      </w:r>
      <w:r w:rsidRPr="000D6310">
        <w:t xml:space="preserve"> that will display the date, username, user ID, </w:t>
      </w:r>
      <w:r w:rsidRPr="00185C34">
        <w:rPr>
          <w:b/>
          <w:bCs/>
        </w:rPr>
        <w:t>HOME</w:t>
      </w:r>
      <w:r w:rsidRPr="000D6310">
        <w:t xml:space="preserve"> environment variable, </w:t>
      </w:r>
      <w:r w:rsidRPr="00185C34">
        <w:rPr>
          <w:b/>
          <w:bCs/>
        </w:rPr>
        <w:t>PATH</w:t>
      </w:r>
      <w:r w:rsidRPr="000D6310">
        <w:t xml:space="preserve"> environment variable.</w:t>
      </w:r>
    </w:p>
    <w:p w14:paraId="2040E01C" w14:textId="77777777" w:rsidR="00D11380" w:rsidRDefault="00D11380" w:rsidP="00D11380">
      <w:r>
        <w:t>9.</w:t>
      </w:r>
      <w:r>
        <w:tab/>
        <w:t xml:space="preserve">Change the default permission of your </w:t>
      </w:r>
      <w:r w:rsidRPr="00185C34">
        <w:rPr>
          <w:b/>
          <w:bCs/>
        </w:rPr>
        <w:t>script2</w:t>
      </w:r>
      <w:r>
        <w:t xml:space="preserve"> file so that you will be able to execute it.</w:t>
      </w:r>
    </w:p>
    <w:p w14:paraId="73E255D4" w14:textId="77777777" w:rsidR="00D11380" w:rsidRPr="000D6310" w:rsidRDefault="00D11380" w:rsidP="00D11380">
      <w:r>
        <w:t>10.</w:t>
      </w:r>
      <w:r>
        <w:tab/>
        <w:t xml:space="preserve">Execute </w:t>
      </w:r>
      <w:r w:rsidRPr="00185C34">
        <w:rPr>
          <w:b/>
          <w:bCs/>
        </w:rPr>
        <w:t>script2</w:t>
      </w:r>
      <w:r>
        <w:t>.</w:t>
      </w:r>
    </w:p>
    <w:p w14:paraId="0000003E" w14:textId="77777777" w:rsidR="00EB12E9" w:rsidRDefault="00EB12E9"/>
    <w:p w14:paraId="0000003F" w14:textId="77777777" w:rsidR="00EB12E9" w:rsidRDefault="00DD0927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gt;&gt;&gt;&gt;&gt;Paste your terminal capture below this line &gt;&gt;&gt;&gt;&gt;</w:t>
      </w:r>
    </w:p>
    <w:p w14:paraId="35F447CB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kdir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s_hw</w:t>
      </w:r>
      <w:proofErr w:type="spellEnd"/>
    </w:p>
    <w:p w14:paraId="777307AA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[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] password for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          </w:t>
      </w:r>
    </w:p>
    <w:p w14:paraId="12FA0B8F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export PATH=$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ATH:~</w:t>
      </w:r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s_hw</w:t>
      </w:r>
      <w:proofErr w:type="spellEnd"/>
    </w:p>
    <w:p w14:paraId="1D9A17BC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d ~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s_hw</w:t>
      </w:r>
      <w:proofErr w:type="spellEnd"/>
    </w:p>
    <w:p w14:paraId="3B8D5646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ash: cd: /home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 No such file or directory</w:t>
      </w:r>
    </w:p>
    <w:p w14:paraId="38338024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</w:t>
      </w:r>
    </w:p>
    <w:p w14:paraId="2AC7AE36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andre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koenigtest</w:t>
      </w:r>
      <w:proofErr w:type="spellEnd"/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</w:p>
    <w:p w14:paraId="49730BE2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d /home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</w:t>
      </w:r>
    </w:p>
    <w:p w14:paraId="5D9BB4C4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touch script1.sh</w:t>
      </w:r>
    </w:p>
    <w:p w14:paraId="3972B0F9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</w:t>
      </w:r>
    </w:p>
    <w:p w14:paraId="7FFC1E44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1.sh</w:t>
      </w:r>
    </w:p>
    <w:p w14:paraId="0622006E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nano script1.sh </w:t>
      </w:r>
    </w:p>
    <w:p w14:paraId="61773AD3" w14:textId="77777777" w:rsidR="00E03E03" w:rsidRPr="00E03E03" w:rsidRDefault="00E03E03" w:rsidP="00E03E03">
      <w:pPr>
        <w:spacing w:after="24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361899B4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Use "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g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" to return to nano.</w:t>
      </w:r>
    </w:p>
    <w:p w14:paraId="68CD5B31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2930479C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]+</w:t>
      </w:r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 Stopped                 nano script1.sh</w:t>
      </w:r>
    </w:p>
    <w:p w14:paraId="3C37F939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lastRenderedPageBreak/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nano script1.sh </w:t>
      </w:r>
    </w:p>
    <w:p w14:paraId="4A60D979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760 script1.sh </w:t>
      </w:r>
    </w:p>
    <w:p w14:paraId="0083C1AA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 changing permissions of 'script1.sh': Operation not permitted</w:t>
      </w:r>
    </w:p>
    <w:p w14:paraId="59A94DE7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760 script1.sh </w:t>
      </w:r>
    </w:p>
    <w:p w14:paraId="4F1E8B22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 -l</w:t>
      </w:r>
    </w:p>
    <w:p w14:paraId="61CC7217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tal 4</w:t>
      </w:r>
    </w:p>
    <w:p w14:paraId="7B41B4EB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-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wxr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---- 1 root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oot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24 Feb 13 17:55 </w:t>
      </w:r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script1.sh</w:t>
      </w:r>
    </w:p>
    <w:p w14:paraId="22C69009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./script1.sh</w:t>
      </w:r>
    </w:p>
    <w:p w14:paraId="36907C11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ash: ./script1.sh: Permission denied</w:t>
      </w:r>
    </w:p>
    <w:p w14:paraId="5FF46700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./script1.sh</w:t>
      </w:r>
    </w:p>
    <w:p w14:paraId="3E204823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tal 4</w:t>
      </w:r>
    </w:p>
    <w:p w14:paraId="777C3815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-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wxr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---- 1 root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oot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24 Feb 13 17:55 script1.sh</w:t>
      </w:r>
    </w:p>
    <w:p w14:paraId="738087DE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 PID TTY          TIME CMD</w:t>
      </w:r>
    </w:p>
    <w:p w14:paraId="24E954CC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  2113 pts/0    00:00:00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</w:p>
    <w:p w14:paraId="2666E769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  2114 pts/0    00:00:00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h</w:t>
      </w:r>
      <w:proofErr w:type="spellEnd"/>
    </w:p>
    <w:p w14:paraId="54C85DB1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  2116 pts/0    00:00:00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s</w:t>
      </w:r>
      <w:proofErr w:type="spellEnd"/>
    </w:p>
    <w:p w14:paraId="25BF3222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PATH=$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ATH:.</w:t>
      </w:r>
      <w:proofErr w:type="gramEnd"/>
    </w:p>
    <w:p w14:paraId="32F30C3B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echo $PATH</w:t>
      </w:r>
    </w:p>
    <w:p w14:paraId="31291105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usr/local/sbin:/usr/local/bin:/usr/sbin:/usr/bin:/sbin:/bin:/usr/games:/usr/local/games:/snap/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:/home/andrew/scripts_hw:.</w:t>
      </w:r>
      <w:proofErr w:type="gramEnd"/>
    </w:p>
    <w:p w14:paraId="0F7EC1A3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touch script2.sh</w:t>
      </w:r>
    </w:p>
    <w:p w14:paraId="0CD7555F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nano script2.sh</w:t>
      </w:r>
    </w:p>
    <w:p w14:paraId="3BF2D81B" w14:textId="77777777" w:rsidR="00E03E03" w:rsidRPr="00E03E03" w:rsidRDefault="00E03E03" w:rsidP="00E03E03">
      <w:pPr>
        <w:spacing w:after="24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6E595F4B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Use "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g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" to return to nano.</w:t>
      </w:r>
    </w:p>
    <w:p w14:paraId="75A9B821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0B09BBCF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2]+</w:t>
      </w:r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 Stopped                 nano script2.sh</w:t>
      </w:r>
    </w:p>
    <w:p w14:paraId="0F76A462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760 script2.sh </w:t>
      </w:r>
    </w:p>
    <w:p w14:paraId="558CEF35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nano script2.sh </w:t>
      </w:r>
    </w:p>
    <w:p w14:paraId="1AC1B985" w14:textId="77777777" w:rsidR="00E03E03" w:rsidRPr="00E03E03" w:rsidRDefault="00E03E03" w:rsidP="00E03E03">
      <w:pPr>
        <w:spacing w:after="24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14F6E10F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Use "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g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" to return to nano.</w:t>
      </w:r>
    </w:p>
    <w:p w14:paraId="5E24C9B3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445ABC48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3]+</w:t>
      </w:r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 Stopped                 nano script2.sh</w:t>
      </w:r>
    </w:p>
    <w:p w14:paraId="67F5F158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nano script2.sh </w:t>
      </w:r>
    </w:p>
    <w:p w14:paraId="613898FB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777 script2.sh </w:t>
      </w:r>
    </w:p>
    <w:p w14:paraId="5351B11F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script2.sh </w:t>
      </w:r>
    </w:p>
    <w:p w14:paraId="0004C73C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ate: Sun 13 Feb 2022 06:13:55 PM CST</w:t>
      </w:r>
    </w:p>
    <w:p w14:paraId="525BFB86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who: 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  tty7         2022-02-13 17:45 (:0)</w:t>
      </w:r>
    </w:p>
    <w:p w14:paraId="2DCD1C66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HELL=/bin/bash</w:t>
      </w:r>
    </w:p>
    <w:p w14:paraId="30C738CB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ESSION_MANAGER=local/andrew-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irtualBox:@</w:t>
      </w:r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tmp/.ICE-unix/763,unix/andrew-VirtualBox:/tmp/.ICE-unix/763</w:t>
      </w:r>
    </w:p>
    <w:p w14:paraId="65DA7F03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QT_ACCESSIBILITY=1</w:t>
      </w:r>
    </w:p>
    <w:p w14:paraId="0A4789EF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OLORTERM=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ruecolor</w:t>
      </w:r>
      <w:proofErr w:type="spellEnd"/>
    </w:p>
    <w:p w14:paraId="75834241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CONFIG_DIRS=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tc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-cinnamon: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tc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</w:t>
      </w:r>
      <w:proofErr w:type="spellEnd"/>
    </w:p>
    <w:p w14:paraId="4791ACCD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SESSION_PATH=/org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reedesktop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splayManager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Session0</w:t>
      </w:r>
    </w:p>
    <w:p w14:paraId="3A9F119C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NOME_DESKTOP_SESSION_ID=this-is-deprecated</w:t>
      </w:r>
    </w:p>
    <w:p w14:paraId="03735F0C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ANGUAGE=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n_US</w:t>
      </w:r>
      <w:proofErr w:type="spellEnd"/>
    </w:p>
    <w:p w14:paraId="7C120CDF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SH_AUTH_SOCK=/run/user/1000/keyring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sh</w:t>
      </w:r>
      <w:proofErr w:type="spellEnd"/>
    </w:p>
    <w:p w14:paraId="5B84CC15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INNAMON_VERSION=5.2.7</w:t>
      </w:r>
    </w:p>
    <w:p w14:paraId="10963240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ESKTOP_SESSION=cinnamon</w:t>
      </w:r>
    </w:p>
    <w:p w14:paraId="6D1274F3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SH_AGENT_PID=853</w:t>
      </w:r>
    </w:p>
    <w:p w14:paraId="781D74DA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INNAMON_SLOWDOWN_FACTOR=0.0001</w:t>
      </w:r>
    </w:p>
    <w:p w14:paraId="1D18C2AA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TK_MODULES=</w:t>
      </w:r>
      <w:proofErr w:type="spellStart"/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ail:atk</w:t>
      </w:r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-bridge</w:t>
      </w:r>
      <w:proofErr w:type="spellEnd"/>
    </w:p>
    <w:p w14:paraId="59F0A3C9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SEAT=seat0</w:t>
      </w:r>
    </w:p>
    <w:p w14:paraId="7FC8406A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WD=/home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s_hw</w:t>
      </w:r>
      <w:proofErr w:type="spellEnd"/>
    </w:p>
    <w:p w14:paraId="405C2003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SESSION_DESKTOP=cinnamon</w:t>
      </w:r>
    </w:p>
    <w:p w14:paraId="2944F685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OGNAME=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</w:p>
    <w:p w14:paraId="55B22794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lastRenderedPageBreak/>
        <w:t>QT_QPA_PLATFORMTHEME=qt5ct</w:t>
      </w:r>
    </w:p>
    <w:p w14:paraId="2EA53BBF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SESSION_TYPE=x11</w:t>
      </w:r>
    </w:p>
    <w:p w14:paraId="13F1E635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PG_AGENT_INFO=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run/user/1000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nupg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S.gpg-agent:0:1</w:t>
      </w:r>
      <w:proofErr w:type="gramEnd"/>
    </w:p>
    <w:p w14:paraId="42192E3C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AUTHORITY=/home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.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authority</w:t>
      </w:r>
      <w:proofErr w:type="spellEnd"/>
      <w:proofErr w:type="gramEnd"/>
    </w:p>
    <w:p w14:paraId="5B0F895D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GREETER_DATA_DIR=/var/lib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ightdm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-data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</w:p>
    <w:p w14:paraId="7E159F41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GJS_DEBUG_TOPICS=JS 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RROR;JS</w:t>
      </w:r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LOG</w:t>
      </w:r>
    </w:p>
    <w:p w14:paraId="1E8B8517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DM_LANG=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n_US</w:t>
      </w:r>
      <w:proofErr w:type="spellEnd"/>
    </w:p>
    <w:p w14:paraId="697D7C39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HOME=/home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</w:p>
    <w:p w14:paraId="0E1391BE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ANG=en_US.UTF-8</w:t>
      </w:r>
    </w:p>
    <w:p w14:paraId="1FCAE33E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S_COLORS=rs=0:di=01;34:ln=01;36:mh=00:pi=40;33:so=01;35:do=01;35:bd=40;33;01:cd=40;33;01:or=40;31;01:mi=00:su=37;41:sg=30;43:ca=30;41:tw=30;42:ow=34;42:st=37;44:ex=01;32:*.tar=01;31:*.tgz=01;31:*.arc=01;31:*.arj=01;31:*.taz=01;31:*.lha=01;31:*.lz4=01;31:*.lzh=01;31:*.lzma=01;31:*.tlz=01;31:*.txz=01;31:*.tzo=01;31:*.t7z=01;31:*.zip=01;31:*.z=01;31:*.dz=01;31:*.gz=01;31:*.lrz=01;31:*.lz=01;31:*.lzo=01;31:*.xz=01;31:*.zst=01;31:*.tzst=01;31:*.bz2=01;31:*.bz=01;31:*.tbz=01;31:*.tbz2=01;31:*.tz=01;31:*.deb=01;31:*.rpm=01;31:*.jar=01;31:*.war=01;31:*.ear=01;31:*.sar=01;31:*.rar=01;31:*.alz=01;31:*.ace=01;31:*.zoo=01;31:*.cpio=01;31:*.7z=01;31:*.rz=01;31:*.cab=01;31:*.wim=01;31:*.swm=01;31:*.dwm=01;31:*.esd=01;31:*.jpg=01;35:*.jpeg=01;35:*.mjpg=01;35:*.mjpeg=01;35:*.gif=01;35:*.bmp=01;35:*.pbm=01;35:*.pgm=01;35:*.ppm=01;35:*.tga=01;35:*.xbm=01;35:*.xpm=01;35:*.tif=01;35:*.tiff=01;35:*.png=01;35:*.svg=01;35:*.svgz=01;35:*.mng=01;35:*.pcx=01;35:*.mov=01;35:*.mpg=01;35:*.mpeg=01;35:*.m2v=01;35:*.mkv=01;35:*.webm=01;35:*.ogm=01;35:*.mp4=01;35:*.m4v=01;35:*.mp4v=01;35:*.vob=01;35:*.qt=01;35:*.nuv=01;35:*.wmv=01;35:*.asf=01;35:*.rm=01;35:*.rmvb=01;35:*.flc=01;35:*.avi=01;35:*.fli=01;35:*.flv=01;35:*.gl=01;35:*.dl=01;35:*.xcf=01;35:*.xwd=01;35:*.yuv=01;35:*.cgm=01;35:*.emf=01;35:*.ogv=01;35:*.ogx=01;35:*.aac=00;36:*.au=00;36:*.flac=00;36:*.m4a=00;36:*.mid=00;36:*.midi=00;36:*.mka=00;36:*.mp3=00;36:*.mpc=00;36:*.ogg=00;36:*.ra=00;36:*.wav=00;36:*.oga=00;36:*.opus=00;36:*.spx=00;36:*.xspf=00;36:</w:t>
      </w:r>
    </w:p>
    <w:p w14:paraId="457C845C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CURRENT_DESKTOP=X-Cinnamon</w:t>
      </w:r>
    </w:p>
    <w:p w14:paraId="54EE9829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TE_VERSION=6003</w:t>
      </w:r>
    </w:p>
    <w:p w14:paraId="60503575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SEAT_PATH=/org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reedesktop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splayManager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Seat0</w:t>
      </w:r>
    </w:p>
    <w:p w14:paraId="001FBE2C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NOME_TERMINAL_SCREEN=/org/gnome/Terminal/screen/e48b084e_a69e_4870_86fc_45d5be615472</w:t>
      </w:r>
    </w:p>
    <w:p w14:paraId="5CCF4A57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JS_DEBUG_OUTPUT=stderr</w:t>
      </w:r>
    </w:p>
    <w:p w14:paraId="1763D9D4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SSCLOSE=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usr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bin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sspipe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%s %s</w:t>
      </w:r>
    </w:p>
    <w:p w14:paraId="6CA8634B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SESSION_CLASS=user</w:t>
      </w:r>
    </w:p>
    <w:p w14:paraId="12F626D1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ERM=xterm-256color</w:t>
      </w:r>
    </w:p>
    <w:p w14:paraId="083BC911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TK_OVERLAY_SCROLLING=1</w:t>
      </w:r>
    </w:p>
    <w:p w14:paraId="789D39EF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SSOPEN=| 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usr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bin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lesspipe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%s</w:t>
      </w:r>
    </w:p>
    <w:p w14:paraId="42C47ED5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USER=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</w:p>
    <w:p w14:paraId="074298B5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INNAMON_SOFTWARE_RENDERING=1</w:t>
      </w:r>
    </w:p>
    <w:p w14:paraId="20E91DBD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NOME_TERMINAL_SERVICE=:1.115</w:t>
      </w:r>
    </w:p>
    <w:p w14:paraId="2A26A82A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ISPLAY=:0</w:t>
      </w:r>
    </w:p>
    <w:p w14:paraId="280E1832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HLVL=2</w:t>
      </w:r>
    </w:p>
    <w:p w14:paraId="3FC2EDD6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VTNR=7</w:t>
      </w:r>
    </w:p>
    <w:p w14:paraId="342B0302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SESSION_ID=c1</w:t>
      </w:r>
    </w:p>
    <w:p w14:paraId="711F3C84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RUNTIME_DIR=/run/user/1000</w:t>
      </w:r>
    </w:p>
    <w:p w14:paraId="56617728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TK3_MODULES=xapp-gtk3-module</w:t>
      </w:r>
    </w:p>
    <w:p w14:paraId="74252640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XDG_DATA_DIRS=/usr/share/cinnamon:/usr/share/gnome:/home/andrew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.local</w:t>
      </w:r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share/flatpak/exports/share:/var/lib/flatpak/exports/share:/usr/local/share:/usr/share</w:t>
      </w:r>
    </w:p>
    <w:p w14:paraId="50395498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ATH=/usr/local/sbin:/usr/local/bin:/usr/sbin:/usr/bin:/sbin:/bin:/usr/games:/usr/local/games:/snap/</w:t>
      </w:r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:/home/andrew/scripts_hw:.</w:t>
      </w:r>
      <w:proofErr w:type="gramEnd"/>
    </w:p>
    <w:p w14:paraId="426F2210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DMSESSION=cinnamon</w:t>
      </w:r>
    </w:p>
    <w:p w14:paraId="3C7A874B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DBUS_SESSION_BUS_ADDRESS=</w:t>
      </w:r>
      <w:proofErr w:type="spellStart"/>
      <w:proofErr w:type="gram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unix:path</w:t>
      </w:r>
      <w:proofErr w:type="spellEnd"/>
      <w:proofErr w:type="gram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=/run/user/1000/bus</w:t>
      </w:r>
    </w:p>
    <w:p w14:paraId="43A52D06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OLDPWD=/home</w:t>
      </w:r>
    </w:p>
    <w:p w14:paraId="32BD24C9" w14:textId="77777777" w:rsidR="00E03E03" w:rsidRPr="00E03E03" w:rsidRDefault="00E03E03" w:rsidP="00E03E03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_=/</w:t>
      </w:r>
      <w:proofErr w:type="spellStart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usr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/bin/env</w:t>
      </w:r>
    </w:p>
    <w:p w14:paraId="00000040" w14:textId="1D38F230" w:rsidR="00EB12E9" w:rsidRPr="00E03E03" w:rsidRDefault="00E03E03" w:rsidP="00E03E03">
      <w:pPr>
        <w:rPr>
          <w:rFonts w:ascii="Courier New" w:eastAsia="Courier New" w:hAnsi="Courier New" w:cs="Courier New"/>
          <w:sz w:val="20"/>
          <w:szCs w:val="20"/>
        </w:rPr>
      </w:pPr>
      <w:proofErr w:type="spellStart"/>
      <w:r w:rsidRPr="00E03E03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lastRenderedPageBreak/>
        <w:t>andrew@andrew-VirtualBox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/</w:t>
      </w:r>
      <w:proofErr w:type="spellStart"/>
      <w:r w:rsidRPr="00E03E03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E03E03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</w:t>
      </w:r>
    </w:p>
    <w:p w14:paraId="00000041" w14:textId="77777777" w:rsidR="00EB12E9" w:rsidRDefault="00DD0927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lt;&lt;&lt;&lt;&lt; Paste your terminal capture above this line &lt;&lt;&lt;&lt;&lt;</w:t>
      </w:r>
    </w:p>
    <w:p w14:paraId="00000042" w14:textId="77777777" w:rsidR="00EB12E9" w:rsidRDefault="00EB12E9">
      <w:pPr>
        <w:rPr>
          <w:rFonts w:ascii="Courier New" w:eastAsia="Courier New" w:hAnsi="Courier New" w:cs="Courier New"/>
          <w:sz w:val="20"/>
          <w:szCs w:val="20"/>
        </w:rPr>
      </w:pPr>
    </w:p>
    <w:p w14:paraId="00000043" w14:textId="77777777" w:rsidR="00EB12E9" w:rsidRDefault="00DD0927">
      <w:pPr>
        <w:pStyle w:val="Heading1"/>
      </w:pPr>
      <w:bookmarkStart w:id="3" w:name="_pxzw0wkee7o8" w:colFirst="0" w:colLast="0"/>
      <w:bookmarkEnd w:id="3"/>
      <w:r>
        <w:t>Part 3: Submit your assignment to Blackboard</w:t>
      </w:r>
    </w:p>
    <w:p w14:paraId="00000047" w14:textId="77777777" w:rsidR="00EB12E9" w:rsidRDefault="00EB12E9">
      <w:pPr>
        <w:ind w:left="720"/>
        <w:rPr>
          <w:b/>
          <w:i/>
        </w:rPr>
      </w:pPr>
    </w:p>
    <w:p w14:paraId="00000048" w14:textId="77777777" w:rsidR="00EB12E9" w:rsidRDefault="00DD0927">
      <w:pPr>
        <w:ind w:left="720"/>
        <w:rPr>
          <w:b/>
          <w:i/>
        </w:rPr>
      </w:pPr>
      <w:r>
        <w:rPr>
          <w:b/>
          <w:i/>
        </w:rPr>
        <w:t>NB. Don’t forget to take the weekly quiz!</w:t>
      </w:r>
    </w:p>
    <w:p w14:paraId="00000049" w14:textId="64CEBD07" w:rsidR="00EB12E9" w:rsidRDefault="00DD0927">
      <w:pPr>
        <w:pStyle w:val="Heading1"/>
      </w:pPr>
      <w:bookmarkStart w:id="4" w:name="_pv9xfwbk72t" w:colFirst="0" w:colLast="0"/>
      <w:bookmarkEnd w:id="4"/>
      <w:r>
        <w:t>Rubric: 30 points</w:t>
      </w:r>
    </w:p>
    <w:p w14:paraId="202C22BF" w14:textId="77115A30" w:rsidR="00D11380" w:rsidRPr="000D6310" w:rsidRDefault="00D11380" w:rsidP="00D11380">
      <w:r>
        <w:t>This assignment is</w:t>
      </w:r>
      <w:r w:rsidRPr="000D6310">
        <w:t xml:space="preserve"> worth </w:t>
      </w:r>
      <w:r w:rsidR="00DD0927">
        <w:t>3</w:t>
      </w:r>
      <w:r>
        <w:t>0</w:t>
      </w:r>
      <w:r w:rsidRPr="000D6310">
        <w:t xml:space="preserve"> points total. Each numbered instruction </w:t>
      </w:r>
      <w:r>
        <w:t xml:space="preserve">is </w:t>
      </w:r>
      <w:r w:rsidRPr="000D6310">
        <w:t xml:space="preserve">worth </w:t>
      </w:r>
      <w:r w:rsidR="00DD0927">
        <w:t>3</w:t>
      </w:r>
      <w:r>
        <w:t xml:space="preserve"> </w:t>
      </w:r>
      <w:r w:rsidRPr="000D6310">
        <w:t xml:space="preserve">points. Must capture the actual terminal interactions, not just commands, to receive </w:t>
      </w:r>
      <w:r>
        <w:t xml:space="preserve">full </w:t>
      </w:r>
      <w:r w:rsidRPr="000D6310">
        <w:t>credit for a question.</w:t>
      </w:r>
    </w:p>
    <w:p w14:paraId="00000058" w14:textId="77777777" w:rsidR="00EB12E9" w:rsidRDefault="00EB12E9"/>
    <w:sectPr w:rsidR="00EB12E9">
      <w:pgSz w:w="12240" w:h="15840"/>
      <w:pgMar w:top="1440" w:right="1440" w:bottom="108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60CAE"/>
    <w:multiLevelType w:val="multilevel"/>
    <w:tmpl w:val="4ED23C8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C57340D"/>
    <w:multiLevelType w:val="multilevel"/>
    <w:tmpl w:val="1D023C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7F00DB3"/>
    <w:multiLevelType w:val="multilevel"/>
    <w:tmpl w:val="9B082F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0CE1A79"/>
    <w:multiLevelType w:val="multilevel"/>
    <w:tmpl w:val="95322CB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735F4C0D"/>
    <w:multiLevelType w:val="multilevel"/>
    <w:tmpl w:val="AC92F4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NjY0s7S0MAZyzJR0lIJTi4sz8/NACgxrAQxXIEksAAAA"/>
  </w:docVars>
  <w:rsids>
    <w:rsidRoot w:val="00EB12E9"/>
    <w:rsid w:val="00135C57"/>
    <w:rsid w:val="002753D7"/>
    <w:rsid w:val="0029147A"/>
    <w:rsid w:val="00A308E4"/>
    <w:rsid w:val="00D11380"/>
    <w:rsid w:val="00DD0927"/>
    <w:rsid w:val="00E03E03"/>
    <w:rsid w:val="00EB1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DB361"/>
  <w15:docId w15:val="{0920E6FA-C1F9-4144-A0DB-E7ECC5D95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308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8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3E0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03E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7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tu.be/OzHQ_qzeFn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yQymBOL8Acc" TargetMode="External"/><Relationship Id="rId5" Type="http://schemas.openxmlformats.org/officeDocument/2006/relationships/hyperlink" Target="https://youtu.be/WjiQyfj_xRc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1144</Words>
  <Characters>6521</Characters>
  <Application>Microsoft Office Word</Application>
  <DocSecurity>0</DocSecurity>
  <Lines>54</Lines>
  <Paragraphs>15</Paragraphs>
  <ScaleCrop>false</ScaleCrop>
  <Company/>
  <LinksUpToDate>false</LinksUpToDate>
  <CharactersWithSpaces>7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g Horn</dc:creator>
  <cp:lastModifiedBy>Andrew Koenig</cp:lastModifiedBy>
  <cp:revision>13</cp:revision>
  <dcterms:created xsi:type="dcterms:W3CDTF">2020-02-09T17:09:00Z</dcterms:created>
  <dcterms:modified xsi:type="dcterms:W3CDTF">2022-02-14T00:19:00Z</dcterms:modified>
</cp:coreProperties>
</file>